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Dhaka, Bangladesh</w:t>
      </w:r>
      <w:r>
        <w:br/>
      </w:r>
      <w:r>
        <w:t xml:space="preserve">[Date]</w:t>
      </w:r>
    </w:p>
    <w:p>
      <w:pPr>
        <w:pStyle w:val="BodyText"/>
      </w:pPr>
      <w:r>
        <w:t xml:space="preserve">Dear Hiring Manager,</w:t>
      </w:r>
    </w:p>
    <w:p>
      <w:pPr>
        <w:pStyle w:val="BodyText"/>
      </w:pPr>
      <w:r>
        <w:t xml:space="preserve">I am writing to express my sincere interest in the Computer Engineer position at your esteemed organization in Dhaka, Bangladesh. As a dedicated and skilled professional with a strong background in computer engineering, I am eager to contribute my expertise to drive technological innovation and support the growing demands of the IT sector in Bangladesh. My academic foundation, coupled with hands-on experience in software development, system design, and problem-solving, aligns closely with the requirements of this role. I am particularly excited about the opportunity to work within the dynamic tech ecosystem of Dhaka, where I can leverage my technical acumen to address local challenges and contribute to meaningful projects.</w:t>
      </w:r>
    </w:p>
    <w:bookmarkStart w:id="20" w:name="academic-and-professional-background"/>
    <w:p>
      <w:pPr>
        <w:pStyle w:val="Heading2"/>
      </w:pPr>
      <w:r>
        <w:t xml:space="preserve">Academic and Professional Background</w:t>
      </w:r>
    </w:p>
    <w:p>
      <w:pPr>
        <w:pStyle w:val="FirstParagraph"/>
      </w:pPr>
      <w:r>
        <w:t xml:space="preserve">I hold a Bachelor’s degree in Computer Engineering from [University Name] in Bangladesh, where I graduated with honors. During my studies, I focused on core areas such as data structures, algorithms, computer networks, and embedded systems. My academic projects emphasized practical applications of technology to solve real-world problems, such as developing a mobile application for rural healthcare access and designing a smart irrigation system using IoT sensors. These experiences not only honed my technical skills but also deepened my understanding of how technology can be tailored to meet the needs of diverse communities, including those in Bangladesh.</w:t>
      </w:r>
    </w:p>
    <w:p>
      <w:pPr>
        <w:pStyle w:val="BodyText"/>
      </w:pPr>
      <w:r>
        <w:t xml:space="preserve">Following my graduation, I joined [Previous Company Name] as a Junior Computer Engineer, where I was responsible for developing and maintaining software solutions for clients across various industries. My work involved collaborating with cross-functional teams to design scalable applications, optimize system performance, and troubleshoot technical issues. One of my key achievements was leading the development of a cloud-based inventory management system that improved operational efficiency by 30% for a local e-commerce client in Dhaka. This project highlighted the importance of adapting global technologies to fit local business requirements, a skill I have continued to refine throughout my career.</w:t>
      </w:r>
    </w:p>
    <w:bookmarkEnd w:id="20"/>
    <w:bookmarkStart w:id="21" w:name="technical-expertise-and-achievements"/>
    <w:p>
      <w:pPr>
        <w:pStyle w:val="Heading2"/>
      </w:pPr>
      <w:r>
        <w:t xml:space="preserve">Technical Expertise and Achievements</w:t>
      </w:r>
    </w:p>
    <w:p>
      <w:pPr>
        <w:pStyle w:val="FirstParagraph"/>
      </w:pPr>
      <w:r>
        <w:t xml:space="preserve">As a Computer Engineer, I specialize in full-stack web development, with proficiency in programming languages such as Python, Java, and JavaScript. My expertise also extends to database management systems (e.g., MySQL and MongoDB) and cloud platforms like AWS and Azure. In Dhaka’s rapidly evolving tech landscape, I have consistently sought to stay updated with the latest advancements in artificial intelligence, machine learning, and cybersecurity—fields that are gaining significant traction in Bangladesh’s digital transformation initiatives.</w:t>
      </w:r>
    </w:p>
    <w:p>
      <w:pPr>
        <w:pStyle w:val="BodyText"/>
      </w:pPr>
      <w:r>
        <w:t xml:space="preserve">A notable project I contributed to was the development of a mobile payment gateway for a financial technology startup based in Dhaka. This solution enabled small businesses to process transactions securely and efficiently, addressing the growing demand for digital financial services in the country. My role involved designing the backend architecture, ensuring scalability, and implementing robust security protocols to protect user data. The project was well-received by both clients and industry experts, underscoring my ability to deliver high-quality solutions that align with global standards while addressing local needs.</w:t>
      </w:r>
    </w:p>
    <w:bookmarkEnd w:id="21"/>
    <w:bookmarkStart w:id="22" w:name="X9c03a27302e61df30857aece33aa2882f8c4a54"/>
    <w:p>
      <w:pPr>
        <w:pStyle w:val="Heading2"/>
      </w:pPr>
      <w:r>
        <w:t xml:space="preserve">Understanding of Bangladesh’s Tech Ecosystem</w:t>
      </w:r>
    </w:p>
    <w:p>
      <w:pPr>
        <w:pStyle w:val="FirstParagraph"/>
      </w:pPr>
      <w:r>
        <w:t xml:space="preserve">Working in Dhaka has provided me with a unique perspective on the challenges and opportunities within Bangladesh’s technology sector. The city is emerging as a hub for innovation, with startups and established companies alike investing in digital infrastructure to support economic growth. However, this growth is accompanied by obstacles such as limited access to advanced tools, cybersecurity threats, and the need for skilled professionals who understand both global trends and local contexts. As a Computer Engineer from Dhaka, I am committed to bridging this gap by combining technical excellence with a deep understanding of the region’s requirements.</w:t>
      </w:r>
    </w:p>
    <w:p>
      <w:pPr>
        <w:pStyle w:val="BodyText"/>
      </w:pPr>
      <w:r>
        <w:t xml:space="preserve">I have also actively participated in tech events and workshops in Dhaka, such as the Bangladesh IT Summit and hackathons organized by local universities. These experiences have allowed me to network with industry leaders, learn about cutting-edge technologies, and stay informed about policy developments that shape the tech sector. For instance, I recently attended a seminar on AI-driven solutions for agriculture in Bangladesh, where I presented a case study on how machine learning can optimize crop yields. Such initiatives highlight my passion for leveraging technology to create impactful solutions that benefit both businesses and communities.</w:t>
      </w:r>
    </w:p>
    <w:bookmarkEnd w:id="22"/>
    <w:bookmarkStart w:id="23" w:name="why-this-role-matters-to-me"/>
    <w:p>
      <w:pPr>
        <w:pStyle w:val="Heading2"/>
      </w:pPr>
      <w:r>
        <w:t xml:space="preserve">Why This Role Matters to Me</w:t>
      </w:r>
    </w:p>
    <w:p>
      <w:pPr>
        <w:pStyle w:val="FirstParagraph"/>
      </w:pPr>
      <w:r>
        <w:t xml:space="preserve">The Computer Engineer position at your company represents an exciting opportunity to contribute to the advancement of technology in Dhaka while growing professionally. I am particularly drawn to this role because of your organization’s reputation for innovation and its commitment to fostering talent in Bangladesh. Your focus on [mention specific project or value, e.g., “sustainable tech solutions” or “digital inclusion”] resonates with my own career goals, and I am eager to collaborate on initiatives that drive progress in the region.</w:t>
      </w:r>
    </w:p>
    <w:p>
      <w:pPr>
        <w:pStyle w:val="BodyText"/>
      </w:pPr>
      <w:r>
        <w:t xml:space="preserve">I believe my combination of technical skills, problem-solving mindset, and dedication to the development of Bangladesh’s tech industry makes me a strong fit for this role. I am confident that my ability to adapt to fast-paced environments and work effectively in teams will enable me to make meaningful contributions to your organization. Additionally, my fluency in both English and Bangla allows me to communicate seamlessly with stakeholders across different sectors, ensuring that projects are aligned with the needs of local users.</w:t>
      </w:r>
    </w:p>
    <w:bookmarkEnd w:id="23"/>
    <w:bookmarkStart w:id="24" w:name="conclusion"/>
    <w:p>
      <w:pPr>
        <w:pStyle w:val="Heading2"/>
      </w:pPr>
      <w:r>
        <w:t xml:space="preserve">Conclusion</w:t>
      </w:r>
    </w:p>
    <w:p>
      <w:pPr>
        <w:pStyle w:val="FirstParagraph"/>
      </w:pPr>
      <w:r>
        <w:t xml:space="preserve">In conclusion, I would be honored to bring my expertise as a Computer Engineer to your team in Dhaka. I am enthusiastic about the opportunity to work alongside professionals who share my passion for innovation and my commitment to advancing technology in Bangladesh. Thank you for considering my application. I would welcome the chance to discuss how my background and skills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2T15:53:57Z</dcterms:created>
  <dcterms:modified xsi:type="dcterms:W3CDTF">2025-12-12T15:53:57Z</dcterms:modified>
</cp:coreProperties>
</file>

<file path=docProps/custom.xml><?xml version="1.0" encoding="utf-8"?>
<Properties xmlns="http://schemas.openxmlformats.org/officeDocument/2006/custom-properties" xmlns:vt="http://schemas.openxmlformats.org/officeDocument/2006/docPropsVTypes"/>
</file>